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jpg" ContentType="image/jpeg"/>
  <Override PartName="/word/media/rId53.jpg" ContentType="image/jpeg"/>
  <Override PartName="/word/media/rId91.jpg" ContentType="image/jpeg"/>
  <Override PartName="/word/media/rId57.jpg" ContentType="image/jpeg"/>
  <Override PartName="/word/media/rId50.jpg" ContentType="image/jpeg"/>
  <Override PartName="/word/media/rId67.png" ContentType="image/png"/>
  <Override PartName="/word/media/rId37.jpg" ContentType="image/jpeg"/>
  <Override PartName="/word/media/rId155.jpg" ContentType="image/jpeg"/>
  <Override PartName="/word/media/rId158.jpg" ContentType="image/jpeg"/>
  <Override PartName="/word/media/rId161.jpg" ContentType="image/jpeg"/>
  <Override PartName="/word/media/rId164.jpg" ContentType="image/jpeg"/>
  <Override PartName="/word/media/rId167.jpg" ContentType="image/jpeg"/>
  <Override PartName="/word/media/rId171.jpg" ContentType="image/jpeg"/>
  <Override PartName="/word/media/rId174.jpg" ContentType="image/jpeg"/>
  <Override PartName="/word/media/rId177.jpg" ContentType="image/jpeg"/>
  <Override PartName="/word/media/rId181.jpg" ContentType="image/jpeg"/>
  <Override PartName="/word/media/rId184.jpg" ContentType="image/jpeg"/>
  <Override PartName="/word/media/rId187.jpg" ContentType="image/jpeg"/>
  <Override PartName="/word/media/rId190.jpg" ContentType="image/jpeg"/>
  <Override PartName="/word/media/rId193.jpg" ContentType="image/jpeg"/>
  <Override PartName="/word/media/rId196.jpg" ContentType="image/jpeg"/>
  <Override PartName="/word/media/rId199.jpg" ContentType="image/jpeg"/>
  <Override PartName="/word/media/rId202.jpg" ContentType="image/jpeg"/>
  <Override PartName="/word/media/rId205.jpg" ContentType="image/jpeg"/>
  <Override PartName="/word/media/rId208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230.jpg" ContentType="image/jpeg"/>
  <Override PartName="/word/media/rId233.jpg" ContentType="image/jpeg"/>
  <Override PartName="/word/media/rId236.jpg" ContentType="image/jpeg"/>
  <Override PartName="/word/media/rId239.jpg" ContentType="image/jpeg"/>
  <Override PartName="/word/media/rId242.jpg" ContentType="image/jpeg"/>
  <Override PartName="/word/media/rId245.jpg" ContentType="image/jpeg"/>
  <Override PartName="/word/media/rId248.jpg" ContentType="image/jpeg"/>
  <Override PartName="/word/media/rId251.jpg" ContentType="image/jpeg"/>
  <Override PartName="/word/media/rId254.jpg" ContentType="image/jpeg"/>
  <Override PartName="/word/media/rId258.jpg" ContentType="image/jpeg"/>
  <Override PartName="/word/media/rId261.jpg" ContentType="image/jpeg"/>
  <Override PartName="/word/media/rId264.jpg" ContentType="image/jpeg"/>
  <Override PartName="/word/media/rId267.jpg" ContentType="image/jpeg"/>
  <Override PartName="/word/media/rId270.jpg" ContentType="image/jpeg"/>
  <Override PartName="/word/media/rId273.jpg" ContentType="image/jpeg"/>
  <Override PartName="/word/media/rId276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3.jpg" ContentType="image/jpeg"/>
  <Override PartName="/word/media/rId296.jpg" ContentType="image/jpeg"/>
  <Override PartName="/word/media/rId299.jpg" ContentType="image/jpeg"/>
  <Override PartName="/word/media/rId302.jpg" ContentType="image/jpeg"/>
  <Override PartName="/word/media/rId305.jpg" ContentType="image/jpeg"/>
  <Override PartName="/word/media/rId311.jpg" ContentType="image/jpeg"/>
  <Override PartName="/word/media/rId314.jpg" ContentType="image/jpeg"/>
  <Override PartName="/word/media/rId317.jpg" ContentType="image/jpeg"/>
  <Override PartName="/word/media/rId320.jpg" ContentType="image/jpeg"/>
  <Override PartName="/word/media/rId323.jpg" ContentType="image/jpeg"/>
  <Override PartName="/word/media/rId327.jpg" ContentType="image/jpeg"/>
  <Override PartName="/word/media/rId330.jpg" ContentType="image/jpeg"/>
  <Override PartName="/word/media/rId333.jpg" ContentType="image/jpeg"/>
  <Override PartName="/word/media/rId336.jpg" ContentType="image/jpeg"/>
  <Override PartName="/word/media/rId339.jpg" ContentType="image/jpeg"/>
  <Override PartName="/word/media/rId342.jpg" ContentType="image/jpeg"/>
  <Override PartName="/word/media/rId346.jpg" ContentType="image/jpeg"/>
  <Override PartName="/word/media/rId349.jpg" ContentType="image/jpeg"/>
  <Override PartName="/word/media/rId352.jpg" ContentType="image/jpeg"/>
  <Override PartName="/word/media/rId355.jpg" ContentType="image/jpeg"/>
  <Override PartName="/word/media/rId358.jpg" ContentType="image/jpeg"/>
  <Override PartName="/word/media/rId361.jpg" ContentType="image/jpeg"/>
  <Override PartName="/word/media/rId366.jpg" ContentType="image/jpeg"/>
  <Override PartName="/word/media/rId369.jpg" ContentType="image/jpeg"/>
  <Override PartName="/word/media/rId372.jpg" ContentType="image/jpeg"/>
  <Override PartName="/word/media/rId375.jpg" ContentType="image/jpeg"/>
  <Override PartName="/word/media/rId379.jpg" ContentType="image/jpeg"/>
  <Override PartName="/word/media/rId382.jpg" ContentType="image/jpeg"/>
  <Override PartName="/word/media/rId385.jpg" ContentType="image/jpeg"/>
  <Override PartName="/word/media/rId388.jpg" ContentType="image/jpeg"/>
  <Override PartName="/word/media/rId391.jpg" ContentType="image/jpeg"/>
  <Override PartName="/word/media/rId394.jpg" ContentType="image/jpeg"/>
  <Override PartName="/word/media/rId397.jpg" ContentType="image/jpeg"/>
  <Override PartName="/word/media/rId401.jpg" ContentType="image/jpeg"/>
  <Override PartName="/word/media/rId404.jpg" ContentType="image/jpeg"/>
  <Override PartName="/word/media/rId407.jpg" ContentType="image/jpeg"/>
  <Override PartName="/word/media/rId410.jpg" ContentType="image/jpeg"/>
  <Override PartName="/word/media/rId414.jpg" ContentType="image/jpeg"/>
  <Override PartName="/word/media/rId417.jpg" ContentType="image/jpeg"/>
  <Override PartName="/word/media/rId420.jpg" ContentType="image/jpeg"/>
  <Override PartName="/word/media/rId423.jpg" ContentType="image/jpeg"/>
  <Override PartName="/word/media/rId426.jpg" ContentType="image/jpeg"/>
  <Override PartName="/word/media/rId429.jpg" ContentType="image/jpeg"/>
  <Override PartName="/word/media/rId433.jpg" ContentType="image/jpeg"/>
  <Override PartName="/word/media/rId438.jpg" ContentType="image/jpeg"/>
  <Override PartName="/word/media/rId441.jpg" ContentType="image/jpeg"/>
  <Override PartName="/word/media/rId444.jpg" ContentType="image/jpeg"/>
  <Override PartName="/word/media/rId447.jpg" ContentType="image/jpeg"/>
  <Override PartName="/word/media/rId450.jpg" ContentType="image/jpeg"/>
  <Override PartName="/word/media/rId453.jpg" ContentType="image/jpeg"/>
  <Override PartName="/word/media/rId456.jpg" ContentType="image/jpeg"/>
  <Override PartName="/word/media/rId460.jpg" ContentType="image/jpeg"/>
  <Override PartName="/word/media/rId463.jpg" ContentType="image/jpeg"/>
  <Override PartName="/word/media/rId466.jpg" ContentType="image/jpeg"/>
  <Override PartName="/word/media/rId469.jpg" ContentType="image/jpeg"/>
  <Override PartName="/word/media/rId472.jpg" ContentType="image/jpeg"/>
  <Override PartName="/word/media/rId475.jpg" ContentType="image/jpeg"/>
  <Override PartName="/word/media/rId479.jpg" ContentType="image/jpeg"/>
  <Override PartName="/word/media/rId483.jpg" ContentType="image/jpeg"/>
  <Override PartName="/word/media/rId487.jpg" ContentType="image/jpeg"/>
  <Override PartName="/word/media/rId490.jpg" ContentType="image/jpeg"/>
  <Override PartName="/word/media/rId493.jpg" ContentType="image/jpeg"/>
  <Override PartName="/word/media/rId496.jpg" ContentType="image/jpeg"/>
  <Override PartName="/word/media/rId500.jpg" ContentType="image/jpeg"/>
  <Override PartName="/word/media/rId503.jpg" ContentType="image/jpeg"/>
  <Override PartName="/word/media/rId506.jpg" ContentType="image/jpeg"/>
  <Override PartName="/word/media/rId509.jpg" ContentType="image/jpeg"/>
  <Override PartName="/word/media/rId512.jpg" ContentType="image/jpeg"/>
  <Override PartName="/word/media/rId515.jpg" ContentType="image/jpeg"/>
  <Override PartName="/word/media/rId518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75.jpg" ContentType="image/jpeg"/>
  <Override PartName="/word/media/rId62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12.png" ContentType="image/png"/>
  <Override PartName="/word/media/rId108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9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5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bookmarkStart w:id="43" w:name="chácara-santo-antônio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Chácara Santo Antônio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Start w:id="44" w:name="marquês-de-são-vicente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Marquês de São Vicente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4"/>
    <w:bookmarkEnd w:id="45"/>
    <w:bookmarkStart w:id="48" w:name="aluno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LUNOS</w:t>
      </w:r>
    </w:p>
    <w:bookmarkStart w:id="46" w:name="chácara-santo-antônio-1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Chácara Santo Antônio</w:t>
      </w:r>
    </w:p>
    <w:p>
      <w:pPr>
        <w:pStyle w:val="FirstParagraph"/>
      </w:pPr>
      <w:r>
        <w:t xml:space="preserve">TURMA até NP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RAUL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0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ONIO FABIO RIBEIRO SAMP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HED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UR HENRIQUE DE OLIVEIRA 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F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ARA COST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306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MEDEIROS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55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28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4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AVALCANTE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0DJ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B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48D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EF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 HENRIQUE R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34F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N NUNES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1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YTON ALVES D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7AI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GABRIEL SILV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1D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ER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59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FB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CRISTIN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3C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SON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27F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MENT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388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EZENDE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4CJ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AUGUSTO G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4H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SOUS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204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IBEIR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H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36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OGNIBENE 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2A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CASTRO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7C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FABRO PELLEG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I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BASTOS LA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71I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ARO DA COST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00D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BELLE GEÓRGIA MOISÉS DE S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8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FFERSON DE SOUZ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7127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01A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LOP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4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CTOR RODRIGUE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2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TOR FREITA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H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ÍTOR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7BB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DE SOUSA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2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ARAUJO FRE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9E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 GUILHERME SANT ANNA 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1D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RANY SILVA AMO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CJ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GONÇALVES BLA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331J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MANH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58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PEREIR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37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LIPE SOUS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00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RNANDO ANDRADE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27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 FELIPE DANTAS ARAG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313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A NASCIMENTO DA CONCE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04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ODRIGUES ROM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12E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RIGANTI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FG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SA PONT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60GF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IMA DE ALMEIDA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26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QUEL BARBOSA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GI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NA RODRIGUES PA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ALVES DE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7E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BRITO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59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LV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2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Y DE SOUSA OLIVEIR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0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SALGADO PERALTA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G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DE SOUSA PE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9C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GONCALVES Z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GH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VE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DH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DREW DOS SANTOS B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ALEXANDRE DAMAC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JA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DSON DE JESUS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A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ZABAY DOS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BE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AC LIMA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9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OLIVEIR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F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NANDES FIGUEIR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8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GABRIEL MONTEIRO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51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ANO DE SOUZA SUZU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DOS SANTOS FI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8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DOUGLAS SILVA 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5A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E CARNEIRO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I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ALIEIRO GONÇ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45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CAVALCANTE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A SILVA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9D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KAUÃ VERAS SAN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1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OLIVEIR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5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E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C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3IB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 FARIA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DOS SANTOS MENDES S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40E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AEL MACED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1C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CANDIDO PIOV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18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TEIXEIRA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92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ZEMELLA DE 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263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LAS RO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0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EDUARDO PAIVA MEIR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4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ORNAZARI DE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65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EONILDO DA SILVA TEIX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8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HEN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1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ALV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946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RIAN GONÇALVES DOS S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36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6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HAEL CAIQUE DA SILVA NEG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7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UAN SILVA ARAU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011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RODRIGUES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DO C DE GOIS 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3FB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OLIVEIRA COR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1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NARA NOGUEIR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9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SLA LUIZ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46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YRES BANDEIR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882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FERREIRA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18B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FERREIRA DA 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D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H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FRANCA GARCIA D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4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LEXANDRE DE JESUS AM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EI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LUIZ LUTA FERNA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659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ÓRIA DE OLIVEIRA V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03I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 DA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6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DA GOMES DOS SANTOS CUST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69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O HENRIQUE R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D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NTONIO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B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ESAR BALB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6F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MES LIMA MIG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GLAS VINICIUS M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94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PASS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04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OQUE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DER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69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TALO KEVIN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33G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E LIM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GF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MACIEL RODRIGUES M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7994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CARLOS DA ROCHA ARAÚ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CE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REIRA 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9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RODRIG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A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PAULO CORDEIRO G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44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 MASCAREN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89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5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ORGES DE HOL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1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EDUARDO RADI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2B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 MA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8G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</w:tbl>
    <w:bookmarkEnd w:id="46"/>
    <w:bookmarkStart w:id="47" w:name="marquês-de-são-vicente-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Marquês de São Vicente</w:t>
      </w:r>
    </w:p>
    <w:bookmarkEnd w:id="47"/>
    <w:bookmarkEnd w:id="48"/>
    <w:bookmarkEnd w:id="49"/>
    <w:bookmarkStart w:id="122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71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61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belmiro_do_nascimento_joao-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1-dados-info/Dados-Info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6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6"/>
    <w:bookmarkStart w:id="60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8" name="Picture"/>
            <a:graphic>
              <a:graphicData uri="http://schemas.openxmlformats.org/drawingml/2006/picture">
                <pic:pic>
                  <pic:nvPicPr>
                    <pic:cNvPr descr="images/Ken_Jane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60"/>
    <w:bookmarkEnd w:id="61"/>
    <w:bookmarkStart w:id="65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6"/>
    <w:bookmarkStart w:id="70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365705289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70"/>
    <w:bookmarkEnd w:id="71"/>
    <w:bookmarkStart w:id="95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72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72"/>
    <w:bookmarkStart w:id="73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73"/>
    <w:bookmarkStart w:id="74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74"/>
    <w:bookmarkStart w:id="87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organogramas/SES-SP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7"/>
    <w:bookmarkStart w:id="94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94"/>
    <w:bookmarkEnd w:id="95"/>
    <w:bookmarkStart w:id="96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6"/>
    <w:bookmarkStart w:id="116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7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sistemas/er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0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1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2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3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4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5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6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7"/>
    <w:bookmarkStart w:id="111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sistemas/SCM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11"/>
    <w:bookmarkStart w:id="115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sistemas/CRM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5"/>
    <w:bookmarkEnd w:id="116"/>
    <w:bookmarkStart w:id="117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7"/>
    <w:bookmarkStart w:id="118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8"/>
    <w:bookmarkStart w:id="119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9"/>
    <w:bookmarkStart w:id="120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20"/>
    <w:bookmarkStart w:id="121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21"/>
    <w:bookmarkEnd w:id="122"/>
    <w:bookmarkStart w:id="531" w:name="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NP1</w:t>
      </w:r>
    </w:p>
    <w:bookmarkStart w:id="125" w:name="grupos-até-2025-03-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rupos até 2025-03-27</w:t>
      </w:r>
    </w:p>
    <w:bookmarkStart w:id="123" w:name="turma-campus-chácara-santo-antônio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Turma Campus Chácara Santo Antôn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5"/>
        <w:gridCol w:w="3168"/>
        <w:gridCol w:w="990"/>
        <w:gridCol w:w="792"/>
        <w:gridCol w:w="247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B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48D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RIAN GONÇALVES DOS S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36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RODRIGUES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RAUL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0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SON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27F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EONILDO DA SILVA TEIX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8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N NUNES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1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ER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59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KAUÃ VERAS SAN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1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 DA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6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EF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OGNIBENE 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2A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 GUILHERME SANT ANNA 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1D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FERREIRA DA 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D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RIGANTI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FG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 FARIA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FERREIRA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18B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BASTOS LA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71I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EDUSOFT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ESAR BALB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6F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OQUE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CTOR RODRIGUE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2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NANDES FIGUEIR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8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DE SOUSA PE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9C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A SILVA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9D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DOS SANTOS MENDES S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40E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UR HENRIQUE DE OLIVEIRA 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F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FB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ODRIGUES ROM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12E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AEL MACED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1C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 HENRIQUE R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34F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TOR FREITA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H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MACIEL RODRIGUES M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7994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RODRIG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A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PAULO CORDEIRO G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44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ALIEIRO GONÇ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45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NARA NOGUEIR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9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ARA COST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306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MEDEIROS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55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SOUS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204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E LIM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GF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28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GLAS VINICIUS M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94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CASTRO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7C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A NASCIMENTO DA CONCE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04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4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36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4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 MASCAREN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89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SALGADO PERALTA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G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GONCALVES Z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GH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RNANDO ANDRADE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27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ORNAZARI DE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65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BRITO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59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E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C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DO C DE GOIS 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3FB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ARAUJO FRE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9E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W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LEXANDRE DE JESUS AM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EI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W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01A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SA PONT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60GF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ÓRIA DE OLIVEIRA V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03I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FFERSON DE SOUZ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7127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ORGES DE HOL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1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6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FRANCA GARCIA D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4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YTON ALVES D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7AI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RANY SILVA AMO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CJ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YRES BANDEIR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882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DA GOMES DOS SANTOS CUST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69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AVALCANTE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0DJ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GABRIEL SILV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1D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PEREIR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AC LIMA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9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CARLOS DA ROCHA ARAÚ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CE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37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ZEMELLA DE 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263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ÍTOR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7BB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ISTE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IMA DE ALMEIDA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26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ISTE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ONIO FABIO RIBEIRO SAMP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HED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OFT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AUGUSTO G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4H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OFT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NTONIO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B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PASS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04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TALO KEVIN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33G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 MA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8G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Y DE SOUSA OLIVEIR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0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BELLE GEÓRGIA MOISÉS DE S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8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GONÇALVES BLA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331J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QUEL BARBOSA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GI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LUIZ LUTA FERNA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659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 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ALEXANDRE DAMAC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JA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MANH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58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MENT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388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DSON DE JESUS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A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DOUGLAS SILVA 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5A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HEN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1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EZENDE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4CJ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CAVALCANTE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3IB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SLA LUIZ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46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DER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69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TEIXEIRA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92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UAN SILVA ARAU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011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ALVES DE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7E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O HENRIQUE R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D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LV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2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MES LIMA MIG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CRISTIN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3C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VE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DH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IBEIR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H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FABRO PELLEG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I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DREW DOS SANTOS B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ARO DA COST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00D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ZABAY DOS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BE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LOP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4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DE SOUSA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2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OLIVEIR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F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REIRA 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9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GABRIEL MONTEIRO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51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ANO DE SOUZA SUZU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LIPE SOUS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00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DOS SANTOS FI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8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 FELIPE DANTAS ARAG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313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5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E CARNEIRO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I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OLIVEIR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5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CANDIDO PIOV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18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LAS RO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0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EDUARDO PAIVA MEIR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ALV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946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HAEL CAIQUE DA SILVA NEG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7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OLIVEIRA COR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1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NA RODRIGUES PA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EDUARDO RADI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2B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H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3"/>
    <w:bookmarkStart w:id="124" w:name="turma-campus-marquês-de-são-vicent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Turma Campus Marquês de São Vic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3"/>
        <w:gridCol w:w="4476"/>
        <w:gridCol w:w="918"/>
        <w:gridCol w:w="1147"/>
        <w:gridCol w:w="8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JOSE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3E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LY NUNES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5GJ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HENRIQUE DA SILVA RODRIGU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5CF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O HENRIQUE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BFC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E GUEDES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75D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LES DELBOUX JÚNIOR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933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A R CHAV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BID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A LAVIERI JANUÁRI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EB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YLY ESTHER K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IH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AUGUSTO SALLE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BD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PE ARRUDA M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43A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RRUDA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DG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CARNEIRO SAND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1DD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DOS SANTOS ALMEI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BE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VICTOR DUQUE FREIT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449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I RODRIGUES DE AQUINO RE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24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DONEGÁ DI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76H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GIMENEZ CARNEIR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HC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COSTA MENDONC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9DD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DA SILVA GOM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ADB-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FELIPE SOUZA TEL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FAH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MARQU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336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A SILVA CORRE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9IH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O DOS REI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5134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E DANTAS R DA COST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CAF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INE MIRANDA PORT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880J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Ã OLIVEIRA ROSS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71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AN DANIEL CERQUEIRA TOMAZ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3CA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ELLY MARIA FERNANDES LIM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76J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ILLY SANTOS NASCIMENT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GCC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TON FACHETT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5JJB-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BARBOZA LEA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8803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ICIA SILVA MEL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02B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ELOISE CASSAMASSIM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FG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2B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BATISTA GOM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3AD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YAMAGUCHI SOAR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JF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DE OLIVEIRA PRIM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FD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KAS EMANUEL SILVA C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0315I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US VINICIUS GOMES SANTAN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C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US LACERDA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35DJ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GONÇALV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669I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PEREIR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9568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DOUGLAS G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286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LLO AP CRUZ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EGJ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LO DA SILVA MOR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49IJ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RODRIGUES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986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GABRIEL ANDRADE GONÇALV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56GF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OLAS KENNEDY SANTOS MOU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27B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ARI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452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HUR ALVE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46E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MAICON EVANGELIST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IDG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FC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46D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VICTOR OLIVEIRA ELI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349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AUGUSTO DE BRITO PAUL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HE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FAUSTO AMARAL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4CC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HENRIQUE MOREIRA ARAUJ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7FF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CARVALHO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BGA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DOS SANTOS MOT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72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A F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7796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AULA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DC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A GOMES MEINT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JCH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A ROSATI UNT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8BB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SA DA SILVI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5B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COMPR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8912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GABRIEL V CARDOZ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BIA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ER BRANDÃO PERES BRAG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518-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ULO RODRIGU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JH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HENRIQUE ROCHA FRANC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411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KEVEN DA SILVA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56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AN ALVES HANA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622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UEL HENRIQUE OLIVEIRA LIM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HJ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ETHELYN LACERDA BARBO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BGE-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NA ASSADA LANZ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5BI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ES CLAHONOR LIM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9E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IA NOGUEIRA MIRAN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BH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LES ARAUJO ROCH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72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INACIO DE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4FA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GO OLIVEIRA DOS SANTOS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913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ÁS MATOS BASS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FGF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RIA ARTUR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4A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GOIABEIRA DE ANDRADE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6G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UVA MARTIN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6G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CABRAL DE ARRU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69I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DOS SANTOS ALV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3B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MANGUES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16-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RIBEIRO CANDID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371I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SANTIM DE JESU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87JIA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NDRE SATURNINO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39G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DA SILVA BITTENCOURT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C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IA ROCHA PACHEC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DI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INGTON ALVES DE F FILH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HHB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HL JUNIOR ALVE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29J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RA XAVIER ARRU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823A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RI AYR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3EC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RI HIGUCHI DE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86I-8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4"/>
    <w:bookmarkEnd w:id="125"/>
    <w:bookmarkStart w:id="126" w:name="apresentação-trabalho-np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End w:id="126"/>
    <w:bookmarkStart w:id="150" w:name="X06671647269d8533d5baed2782d91932aa51f3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NP1 – TRABALHO DE SUBSTITUIÇÃO DE PROVA P1 - PESQUISA</w:t>
      </w:r>
    </w:p>
    <w:bookmarkStart w:id="127" w:name="capa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27"/>
    <w:bookmarkStart w:id="128" w:name="agradecimentos-e-dedicatória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28"/>
    <w:bookmarkStart w:id="129" w:name="sumário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9"/>
    <w:bookmarkStart w:id="130" w:name="resumo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30"/>
    <w:bookmarkStart w:id="131" w:name="justificativa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31"/>
    <w:bookmarkStart w:id="132" w:name="objetivo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32"/>
    <w:bookmarkStart w:id="133" w:name="introdução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33"/>
    <w:bookmarkStart w:id="134" w:name="revisão-bibliográfica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34"/>
    <w:bookmarkStart w:id="135" w:name="materiais-e-métodos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35"/>
    <w:bookmarkStart w:id="136" w:name="resultados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36"/>
    <w:bookmarkStart w:id="137" w:name="discussão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37"/>
    <w:bookmarkStart w:id="138" w:name="conclusão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38"/>
    <w:bookmarkStart w:id="139" w:name="referencias-bibliográficas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9"/>
    <w:bookmarkStart w:id="149" w:name="X9032f2181d64a6dd9deda794fff5b383c4bd059"/>
    <w:p>
      <w:pPr>
        <w:pStyle w:val="Heading3"/>
      </w:pPr>
      <w:r>
        <w:rPr>
          <w:rStyle w:val="SectionNumber"/>
        </w:rPr>
        <w:t xml:space="preserve">2.3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9"/>
    <w:bookmarkEnd w:id="150"/>
    <w:bookmarkStart w:id="151" w:name="formação-dos-grup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51"/>
    <w:bookmarkStart w:id="153" w:name="X6c705fc61b71c7d2d74280968b2233491e75649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52" w:name="ter-em-posse-os-dados-do-cliente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2"/>
    <w:bookmarkEnd w:id="153"/>
    <w:bookmarkStart w:id="524" w:name="começando-a-impantação-do-erp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6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54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9" w:name="impantando-o-erp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70" w:name="Xc3aaddd7b17ec1956ab6a17fda3bee28c735302"/>
    <w:p>
      <w:pPr>
        <w:pStyle w:val="Heading4"/>
      </w:pPr>
      <w:r>
        <w:rPr>
          <w:rStyle w:val="SectionNumber"/>
        </w:rPr>
        <w:t xml:space="preserve">2.6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56" name="Picture"/>
            <a:graphic>
              <a:graphicData uri="http://schemas.openxmlformats.org/drawingml/2006/picture">
                <pic:pic>
                  <pic:nvPicPr>
                    <pic:cNvPr descr="images/np1/001-bling-cadastro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mages/np1/002-bling-selecionar-area-comercial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s/np1/003-bling-escolher-modulos-erp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images/np1/004-bling-conta-criada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np1/005-bling-logar-usuario-senha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292" w:name="X90dd904c3936fe2c4c10f08ff1bc3fad030502a"/>
    <w:p>
      <w:pPr>
        <w:pStyle w:val="Heading4"/>
      </w:pPr>
      <w:r>
        <w:rPr>
          <w:rStyle w:val="SectionNumber"/>
        </w:rPr>
        <w:t xml:space="preserve">2.6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80" w:name="X5c8ab90f0e25bdbc758e32505f0b90f727ef5eb"/>
    <w:p>
      <w:pPr>
        <w:pStyle w:val="Heading5"/>
      </w:pPr>
      <w:r>
        <w:rPr>
          <w:rStyle w:val="SectionNumber"/>
        </w:rPr>
        <w:t xml:space="preserve">2.6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s/np1/006-bling-identificar-pessoa-endereço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images/np1/007-bling-natureza-negocio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s/np1/008-bling-certificado-digital-fisco-nota-fiscal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211" w:name="Xee15581d5a574e1b67f58f1e5df05446c53df45"/>
    <w:p>
      <w:pPr>
        <w:pStyle w:val="Heading5"/>
      </w:pPr>
      <w:r>
        <w:rPr>
          <w:rStyle w:val="SectionNumber"/>
        </w:rPr>
        <w:t xml:space="preserve">2.6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np1/009-bling-cadastrar-categorias-produtos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mages/np1/010-bling-cadastrar-categorias-produtos-tela-lista-categorias.jp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mages/np1/011-bling-cadastrar-moda-masculina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s/np1/012-bling-cadastrar-categorias-produtos-tela-lista-categorias-inserir-moda-feminina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mages/np1/014-bling-cadastrar-subcategoria-moda-masculina-camiseta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mages/np1/015-bling-cadastrar-subcategoria-moda-masculina-camiseta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np1/016-bling-confirmar-cadastro-camisetas-em-moda-masculina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images/np1/017-bling-cadastrar-subcategoria-moda-feminina-vestido.jp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images/np1/018-bling-confirmar-cadastro-vestidos-em-moda-feminina.jp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images/np1/019-categorias-cadastradas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Start w:id="257" w:name="X4922b6af3178a867a40f899ed892f6dab41c3c9"/>
    <w:p>
      <w:pPr>
        <w:pStyle w:val="Heading5"/>
      </w:pPr>
      <w:r>
        <w:rPr>
          <w:rStyle w:val="SectionNumber"/>
        </w:rPr>
        <w:t xml:space="preserve">2.6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mages/np1/020-cadastrar-produtos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np1/021-cadastro-produtos-inserir-produto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mages/np1/022-cadastro-produtos-inserir-produto-dados-basicos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s/np1/023-cadastro-produtos-inserir-detalhes-e-commerce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images/np1/024-cadastro-produtos-inserir-detalhes-e-commerce-descricao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mages/np1/025-cadastro-produtos-inserir-imagem-produtos.jp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mages/np1/026-cadastro-produtos-inserir-imagem-produtos.jp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mages/np1/027-cadastro-produtos-inserir-imagem-produtos-cadastradas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images/np1/028-cadastro-produtos-quantidade-estoque.jp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images/np1/029-cadastro-produtos-fiscal-NCM-CEST.jp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images/np1/030-cadastro-produtos-variações-produto.jp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np1/031-cadastro-produtos-variações-produto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images/np1/032-cadastro-produtos-variações-produto-inserir-código.jp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images/np1/033-cadastro-produtos-variações-produto-inserir-imagem.jp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np1/034-cadastro-produtos-variações-produto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7"/>
    <w:bookmarkStart w:id="291" w:name="Xb389003d4eaaa45ea59fa67520f1bec769b9e79"/>
    <w:p>
      <w:pPr>
        <w:pStyle w:val="Heading5"/>
      </w:pPr>
      <w:r>
        <w:rPr>
          <w:rStyle w:val="SectionNumber"/>
        </w:rPr>
        <w:t xml:space="preserve">2.6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images/np1/035-bling-produto-cadastrado-sem-estoque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mages/np1/036-bling-estoque-produto-incluir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images/np1/037-bling-estoque-produto-incluir-camiseta-preta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images/np1/038-bling-estoque-produto-incluir-camiseta-preta-iniciar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images/np1/039-bling-estoque-produto-incluir-camiseta-preta-feito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images/np1/040-bling-estoque-produto-lançado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images/np1/041-bling-cadastrar-cliente.jp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s/np1/042-bling-cadastrar-cliente-feito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images/np1/043-bling-cadastrar-cliente-feito.jp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images/np1/044-bling-cadastrar-fornecedor-feito.jp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images/np1/045-bling-cadastrar-fornecedor-feito.jp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End w:id="292"/>
    <w:bookmarkStart w:id="308" w:name="Xcc09957f24799c4a10f39723fd3688da56ee488"/>
    <w:p>
      <w:pPr>
        <w:pStyle w:val="Heading4"/>
      </w:pPr>
      <w:r>
        <w:rPr>
          <w:rStyle w:val="SectionNumber"/>
        </w:rPr>
        <w:t xml:space="preserve">2.6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images/np1/046-bling-abrir-loja-fisica-frente-caixa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images/np1/047-bling-abrir-loja-fisica-frente-caixa-ignorar-certificado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images/np1/048-bling-abrir-loja-fisica-frente-caixa-cadastrar-loja-matriz.jp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images/np1/049-bling-abrir-loja-fisica-frente-caixa-cadastrar-loja-matriz.jp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images/np1/050-bling-abrir-loja-fisica-frente-caixa-ativo.jp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8"/>
    <w:bookmarkEnd w:id="309"/>
    <w:bookmarkStart w:id="310" w:name="X900fc9893c3080bddb8940af2cdd3492d9cb92e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Impantando o E-COMMERCE (parte virtual loja)</w:t>
      </w:r>
    </w:p>
    <w:bookmarkEnd w:id="310"/>
    <w:bookmarkStart w:id="365" w:name="ative-a-plataforma-de-e-commerce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IVE a PLATAFORMA DE E-COMMERCE</w:t>
      </w:r>
    </w:p>
    <w:bookmarkStart w:id="326" w:name="X087427d7b071db694f8f59b068727f79f26c7f9"/>
    <w:p>
      <w:pPr>
        <w:pStyle w:val="Heading4"/>
      </w:pPr>
      <w:r>
        <w:rPr>
          <w:rStyle w:val="SectionNumber"/>
        </w:rPr>
        <w:t xml:space="preserve">2.6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mages/np1/051-nuvemshop-testar-loja-gratis.jp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mages/np1/052-nuvemshop-cadastrar-loja-gratis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images/np1/053-nuvemshop-testar-loja-gratis.jp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images/np1/054-nuvemshop-cadastrar-loja-gratis.jp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s/np1/055-nuvemshop-cadastrar-loja-gratis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6"/>
    <w:bookmarkStart w:id="345" w:name="X9a4a84801744824e632393aec47606eca1ec7db"/>
    <w:p>
      <w:pPr>
        <w:pStyle w:val="Heading4"/>
      </w:pPr>
      <w:r>
        <w:rPr>
          <w:rStyle w:val="SectionNumber"/>
        </w:rPr>
        <w:t xml:space="preserve">2.6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images/np1/056-nuvemshop-cadastrar-categorias-produtos.jp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images/np1/057-nuvemshop-acessar-cadastro-categorias-produtos.jp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images/np1/058-nuvemshop-acessar-cadastro-categorias-produtos.jp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images/np1/059-nuvemshop-cadastrar-categorias-produtos.jp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images/np1/060-nuvemshop-cadastrar-subcategorias-produtos.jp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np1/061-nuvemshop-categorias-bling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5"/>
    <w:bookmarkStart w:id="364" w:name="X3ab7b28df6ad593e44c4798b5d2e13481a3828c"/>
    <w:p>
      <w:pPr>
        <w:pStyle w:val="Heading4"/>
      </w:pPr>
      <w:r>
        <w:rPr>
          <w:rStyle w:val="SectionNumber"/>
        </w:rPr>
        <w:t xml:space="preserve">2.6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images/np1/062-nuvemshop-obter-código-categorias.jp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images/np1/063-nuvemshop-obter-código-categorias.jp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images/np1/064-nuvemshop-categorias-nuvemshop-códigos.jp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images/np1/065-nuvemshop-visitar-loja-online.jp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images/np1/066-nuvemshop-visitar-loja-online.jp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62" name="Picture"/>
            <a:graphic>
              <a:graphicData uri="http://schemas.openxmlformats.org/drawingml/2006/picture">
                <pic:pic>
                  <pic:nvPicPr>
                    <pic:cNvPr descr="images/np1/067-nuvemshop-visitar-loja-online.jp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4"/>
    <w:bookmarkEnd w:id="365"/>
    <w:bookmarkStart w:id="437" w:name="X8211a7d7eb21d84c21d8f0ec2a2ccf655ba3c33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Inicie a amarração (integração) do e-commerce com o ERP (começando no e-commerce)</w:t>
      </w:r>
    </w:p>
    <w:bookmarkStart w:id="378" w:name="Xc73d7331c646304e25a830c84a893d9ab9fec53"/>
    <w:p>
      <w:pPr>
        <w:pStyle w:val="Heading4"/>
      </w:pPr>
      <w:r>
        <w:rPr>
          <w:rStyle w:val="SectionNumber"/>
        </w:rPr>
        <w:t xml:space="preserve">2.6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images/np1/068-Conectar-nuvemshop-bling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images/np1/069-Conectar-nuvemshop-bling.jp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images/np1/070-Conectar-nuvemshop-bling.jp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s/np1/071-Conectar-nuvemshop-bling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8"/>
    <w:bookmarkStart w:id="400" w:name="X901541ea1a1458dce0ce880999e65d10cc150c2"/>
    <w:p>
      <w:pPr>
        <w:pStyle w:val="Heading4"/>
      </w:pPr>
      <w:r>
        <w:rPr>
          <w:rStyle w:val="SectionNumber"/>
        </w:rPr>
        <w:t xml:space="preserve">2.6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images/np1/072-Conectar-bling-nuvemshop.jp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images/np1/073-Conectar-bling-nuvemshop.jp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images/np1/074-Conectar-bling-nuvemshop-ajustes-finos.jp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images/np1/075-Conectar-bling-nuvemshop-ajustes-finos.jp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images/np1/076-Conectar-bling-nuvemshop-ajustes-finos-vendas.jp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images/np1/077-Conectar-bling-nuvemshop-ajustes-finos-vendas.jp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images/np1/078-Conectar-bling-nuvemshop-ajustes-feito.jp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0"/>
    <w:bookmarkStart w:id="413" w:name="X69a0a30c82dd83d8434fb5b059ecadd61ef0ebf"/>
    <w:p>
      <w:pPr>
        <w:pStyle w:val="Heading4"/>
      </w:pPr>
      <w:r>
        <w:rPr>
          <w:rStyle w:val="SectionNumber"/>
        </w:rPr>
        <w:t xml:space="preserve">2.6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images/np1/079-Amarracao-Categorias-Ecommerce-ERP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images/np1/080-Amarracao-Categorias-Ecommerce-ERP.jp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images/np1/081-Amarracao-Categorias-Ecommerce-ERP.jp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mages/np1/082-Amarracao-Categorias-Ecommerce-ERP.jp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3"/>
    <w:bookmarkStart w:id="432" w:name="faça-agora-a-exportação-dos-produtos"/>
    <w:p>
      <w:pPr>
        <w:pStyle w:val="Heading4"/>
      </w:pPr>
      <w:r>
        <w:rPr>
          <w:rStyle w:val="SectionNumber"/>
        </w:rPr>
        <w:t xml:space="preserve">2.6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images/np1/083-Exportar-Bling-Nuvemshop.jp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images/np1/084-Exportar-Bling-Nuvemshop.jp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images/np1/085-Exportar-Bling-Nuvemshop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images/np1/086-Exportar-Bling-Nuvemshop.jp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images/np1/087-Exportar-Bling-Nuvemshop.jp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088-Exportar-Bling-Nuvemshop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Start w:id="436" w:name="Xd08b33ca9eac5763445d8b2401f686204acd4d3"/>
    <w:p>
      <w:pPr>
        <w:pStyle w:val="Heading4"/>
      </w:pPr>
      <w:r>
        <w:rPr>
          <w:rStyle w:val="SectionNumber"/>
        </w:rPr>
        <w:t xml:space="preserve">2.6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34" name="Picture"/>
            <a:graphic>
              <a:graphicData uri="http://schemas.openxmlformats.org/drawingml/2006/picture">
                <pic:pic>
                  <pic:nvPicPr>
                    <pic:cNvPr descr="images/np1/089-loja_virtual_com_produtos_carregados.jp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6"/>
    <w:bookmarkEnd w:id="437"/>
    <w:bookmarkStart w:id="523" w:name="X5c793749e3ec3bbbd3b44cc4495f20aa4edd128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INICIANDO O PROCESSO DE VENDA SIMULADA NO E-COMMERCE INTEGRADO AO ERP:</w:t>
      </w:r>
    </w:p>
    <w:bookmarkStart w:id="459" w:name="Xb67c0a0264e42ff80dcf72bd89ab8853e64f06d"/>
    <w:p>
      <w:pPr>
        <w:pStyle w:val="Heading4"/>
      </w:pPr>
      <w:r>
        <w:rPr>
          <w:rStyle w:val="SectionNumber"/>
        </w:rPr>
        <w:t xml:space="preserve">2.6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images/np1/090-loja_virtual_meio_de_pagamento1.jp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images/np1/091-loja_virtual_meio_de_pagamento2.jp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images/np1/092-loja_virtual_meio_de_pagamento3.jp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images/np1/093-loja_virtual_meio_de_pagamento_personalizado.jp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images/np1/094-loja_virtual_meio_de_pagamento_personalizado_A_combinar.jp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images/np1/095-loja_virtual_meio_de_pagamento_personalizado_A_combinar.jp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images/np1/096-loja_virtual_meio_de_pagamento_personalizado_ativado.jp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9"/>
    <w:bookmarkStart w:id="478" w:name="Xd3e8793d576532e2f95f7a758bbeee41a61475c"/>
    <w:p>
      <w:pPr>
        <w:pStyle w:val="Heading4"/>
      </w:pPr>
      <w:r>
        <w:rPr>
          <w:rStyle w:val="SectionNumber"/>
        </w:rPr>
        <w:t xml:space="preserve">2.6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images/np1/097-loja_virtual_iniciando_compra.jp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images/np1/098-loja_virtual_iniciando_compra2.jp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images/np1/099-loja_virtual_iniciando_compra3.jp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70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3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8"/>
    <w:bookmarkStart w:id="522" w:name="aprovação-manual-da-compra"/>
    <w:p>
      <w:pPr>
        <w:pStyle w:val="Heading4"/>
      </w:pPr>
      <w:r>
        <w:rPr>
          <w:rStyle w:val="SectionNumber"/>
        </w:rPr>
        <w:t xml:space="preserve">2.6.5.3</w:t>
      </w:r>
      <w:r>
        <w:tab/>
      </w:r>
      <w:r>
        <w:t xml:space="preserve">Aprovação manual da compra</w:t>
      </w:r>
    </w:p>
    <w:bookmarkStart w:id="482" w:name="X93be33674dc682bade2960392e565f604aa498c"/>
    <w:p>
      <w:pPr>
        <w:pStyle w:val="Heading5"/>
      </w:pPr>
      <w:r>
        <w:rPr>
          <w:rStyle w:val="SectionNumber"/>
        </w:rPr>
        <w:t xml:space="preserve">2.6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2"/>
    <w:bookmarkStart w:id="486" w:name="cliente-manda-comprovante-de-pagamento"/>
    <w:p>
      <w:pPr>
        <w:pStyle w:val="Heading5"/>
      </w:pPr>
      <w:r>
        <w:rPr>
          <w:rStyle w:val="SectionNumber"/>
        </w:rPr>
        <w:t xml:space="preserve">2.6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6"/>
    <w:bookmarkStart w:id="499" w:name="Xc0bad00c42897dd336a71553aca378c3ef449c4"/>
    <w:p>
      <w:pPr>
        <w:pStyle w:val="Heading5"/>
      </w:pPr>
      <w:r>
        <w:rPr>
          <w:rStyle w:val="SectionNumber"/>
        </w:rPr>
        <w:t xml:space="preserve">2.6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91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94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9"/>
    <w:bookmarkStart w:id="521" w:name="X52317ea1c2f19d951ad05545bdf5eab5766d166"/>
    <w:p>
      <w:pPr>
        <w:pStyle w:val="Heading5"/>
      </w:pPr>
      <w:r>
        <w:rPr>
          <w:rStyle w:val="SectionNumber"/>
        </w:rPr>
        <w:t xml:space="preserve">2.6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images/np1/109-ERP_liberar_venda1.jp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images/np1/110-ERP_liberar_venda2.jp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images/np1/111-ERP_liberar_venda3.jp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images/np1/112-ERP_liberar_venda4.jp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images/np1/113-ERP_liberar_venda5.jp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images/np1/114-ERP_liberar_venda6.jp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images/np1/115-ERP_liberar_venda7.jp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21"/>
    <w:bookmarkEnd w:id="522"/>
    <w:bookmarkEnd w:id="523"/>
    <w:bookmarkEnd w:id="524"/>
    <w:bookmarkStart w:id="529" w:name="Xe5a819f6a6c7c9b35dbc77010a5236747c29c4d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ASO DE SUCESSO NO BRASIL DE UMA STARTUP, NESSE CASO ESPECÍFICAMENTE, DE I.A.</w:t>
      </w:r>
    </w:p>
    <w:bookmarkStart w:id="526" w:name="X79e5c6939b1c01ea35a3782bda74833716a6786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Fundada por brasileiro, CrewAI capta R$ 100M e atrai CEO da OpenAI</w:t>
      </w:r>
    </w:p>
    <w:p>
      <w:pPr>
        <w:pStyle w:val="FirstParagraph"/>
      </w:pPr>
      <w:r>
        <w:t xml:space="preserve">A matéria completa está em</w:t>
      </w:r>
      <w:r>
        <w:t xml:space="preserve"> </w:t>
      </w:r>
      <w:hyperlink r:id="rId525">
        <w:r>
          <w:rPr>
            <w:rStyle w:val="Hyperlink"/>
          </w:rPr>
          <w:t xml:space="preserve">https://startups.com.br/negocios/fundada-por-brasileiro-crewai-capta-r-100m-e-atrai-ceo-da-openai/</w:t>
        </w:r>
      </w:hyperlink>
    </w:p>
    <w:bookmarkEnd w:id="526"/>
    <w:bookmarkStart w:id="528" w:name="X049760b4013c55a36fcebb4db8c326c716775c7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CrewAI: Um guia com exemplos de sistemas de múltiplos agentes de IA</w:t>
      </w:r>
    </w:p>
    <w:p>
      <w:pPr>
        <w:pStyle w:val="FirstParagraph"/>
      </w:pPr>
      <w:r>
        <w:t xml:space="preserve">Como testar a ferramenta crewai através dos pacotes python</w:t>
      </w:r>
      <w:r>
        <w:t xml:space="preserve"> </w:t>
      </w:r>
      <w:r>
        <w:rPr>
          <w:rStyle w:val="VerbatimChar"/>
        </w:rPr>
        <w:t xml:space="preserve">crewai-tools crewai</w:t>
      </w:r>
    </w:p>
    <w:p>
      <w:pPr>
        <w:pStyle w:val="BodyText"/>
      </w:pPr>
      <w:hyperlink r:id="rId527">
        <w:r>
          <w:rPr>
            <w:rStyle w:val="Hyperlink"/>
          </w:rPr>
          <w:t xml:space="preserve">https://www.datacamp.com/pt/tutorial/crew-ai</w:t>
        </w:r>
      </w:hyperlink>
    </w:p>
    <w:bookmarkEnd w:id="528"/>
    <w:bookmarkEnd w:id="529"/>
    <w:bookmarkStart w:id="530" w:name="X4452de2d778f8e2b82623fcc2b5dbb087ab9eef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Lista de 100 Startups Brasileiras de Sucess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Atu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u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financeir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comida e mer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into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uguel e compr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e atividades fís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a online de móveis e artig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érci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logística e transpor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ção de marketing e ven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so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para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diversos produ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tos e serviç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ero Edu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mpréstimo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corpo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transporte de car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utomação de marke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entre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</w:tbl>
    <w:bookmarkEnd w:id="530"/>
    <w:bookmarkEnd w:id="531"/>
    <w:bookmarkStart w:id="543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32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32"/>
    <w:bookmarkStart w:id="539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533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533"/>
    <w:bookmarkStart w:id="534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534"/>
    <w:bookmarkStart w:id="538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36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535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7"/>
              </w:numPr>
              <w:jc w:val="left"/>
            </w:pPr>
            <w:r>
              <w:t xml:space="preserve">LDAP (Linux)</w:t>
            </w:r>
          </w:p>
        </w:tc>
      </w:tr>
    </w:tbl>
    <w:bookmarkEnd w:id="536"/>
    <w:bookmarkStart w:id="537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537"/>
    <w:bookmarkEnd w:id="538"/>
    <w:bookmarkEnd w:id="539"/>
    <w:bookmarkStart w:id="540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540"/>
    <w:bookmarkStart w:id="542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541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8"/>
        </w:numPr>
      </w:pPr>
      <w:r>
        <w:t xml:space="preserve">Computador de mesa : R$ 4.289,00</w:t>
      </w:r>
    </w:p>
    <w:p>
      <w:pPr>
        <w:numPr>
          <w:ilvl w:val="0"/>
          <w:numId w:val="1038"/>
        </w:numPr>
      </w:pPr>
      <w:r>
        <w:t xml:space="preserve">Monitores 21’ : R$ 422,92</w:t>
      </w:r>
    </w:p>
    <w:p>
      <w:pPr>
        <w:numPr>
          <w:ilvl w:val="0"/>
          <w:numId w:val="1038"/>
        </w:numPr>
      </w:pPr>
      <w:r>
        <w:t xml:space="preserve">Mesas : R$ 195,00</w:t>
      </w:r>
    </w:p>
    <w:p>
      <w:pPr>
        <w:numPr>
          <w:ilvl w:val="0"/>
          <w:numId w:val="1038"/>
        </w:numPr>
      </w:pPr>
      <w:r>
        <w:t xml:space="preserve">Cadeiras : R$ 24,51</w:t>
      </w:r>
    </w:p>
    <w:p>
      <w:pPr>
        <w:numPr>
          <w:ilvl w:val="0"/>
          <w:numId w:val="1038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9"/>
        </w:numPr>
      </w:pPr>
      <w:r>
        <w:t xml:space="preserve">Qual o INVESTIMENTO de cada departamento com cada equipamento ?</w:t>
      </w:r>
    </w:p>
    <w:p>
      <w:pPr>
        <w:numPr>
          <w:ilvl w:val="0"/>
          <w:numId w:val="1039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0"/>
        </w:numPr>
      </w:pPr>
      <w:r>
        <w:t xml:space="preserve">Qual o INVESTIMENTO de cada departamento com TIC ?</w:t>
      </w:r>
    </w:p>
    <w:p>
      <w:pPr>
        <w:numPr>
          <w:ilvl w:val="0"/>
          <w:numId w:val="1040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541"/>
    <w:bookmarkEnd w:id="542"/>
    <w:bookmarkEnd w:id="543"/>
    <w:bookmarkStart w:id="546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544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544"/>
    <w:bookmarkStart w:id="545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545"/>
    <w:bookmarkEnd w:id="546"/>
    <w:bookmarkStart w:id="550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548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547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547"/>
    <w:bookmarkEnd w:id="548"/>
    <w:bookmarkStart w:id="549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549"/>
    <w:bookmarkEnd w:id="550"/>
    <w:bookmarkStart w:id="554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551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551"/>
    <w:bookmarkStart w:id="552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552"/>
    <w:bookmarkStart w:id="553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553"/>
    <w:bookmarkEnd w:id="554"/>
    <w:bookmarkStart w:id="557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555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555"/>
    <w:bookmarkStart w:id="556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556"/>
    <w:bookmarkEnd w:id="557"/>
    <w:bookmarkStart w:id="560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558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558"/>
    <w:bookmarkStart w:id="559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559"/>
    <w:bookmarkEnd w:id="560"/>
    <w:bookmarkStart w:id="563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561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561"/>
    <w:bookmarkStart w:id="562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562"/>
    <w:bookmarkEnd w:id="5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jpg" /><Relationship Type="http://schemas.openxmlformats.org/officeDocument/2006/relationships/image" Id="rId53" Target="media/rId53.jpg" /><Relationship Type="http://schemas.openxmlformats.org/officeDocument/2006/relationships/image" Id="rId91" Target="media/rId91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67" Target="media/rId67.png" /><Relationship Type="http://schemas.openxmlformats.org/officeDocument/2006/relationships/image" Id="rId37" Target="media/rId37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4" Target="media/rId174.jpg" /><Relationship Type="http://schemas.openxmlformats.org/officeDocument/2006/relationships/image" Id="rId177" Target="media/rId177.jpg" /><Relationship Type="http://schemas.openxmlformats.org/officeDocument/2006/relationships/image" Id="rId181" Target="media/rId181.jpg" /><Relationship Type="http://schemas.openxmlformats.org/officeDocument/2006/relationships/image" Id="rId184" Target="media/rId184.jpg" /><Relationship Type="http://schemas.openxmlformats.org/officeDocument/2006/relationships/image" Id="rId187" Target="media/rId187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196" Target="media/rId196.jpg" /><Relationship Type="http://schemas.openxmlformats.org/officeDocument/2006/relationships/image" Id="rId199" Target="media/rId199.jpg" /><Relationship Type="http://schemas.openxmlformats.org/officeDocument/2006/relationships/image" Id="rId202" Target="media/rId202.jpg" /><Relationship Type="http://schemas.openxmlformats.org/officeDocument/2006/relationships/image" Id="rId205" Target="media/rId205.jpg" /><Relationship Type="http://schemas.openxmlformats.org/officeDocument/2006/relationships/image" Id="rId208" Target="media/rId208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18" Target="media/rId218.jpg" /><Relationship Type="http://schemas.openxmlformats.org/officeDocument/2006/relationships/image" Id="rId221" Target="media/rId221.jpg" /><Relationship Type="http://schemas.openxmlformats.org/officeDocument/2006/relationships/image" Id="rId224" Target="media/rId224.jpg" /><Relationship Type="http://schemas.openxmlformats.org/officeDocument/2006/relationships/image" Id="rId227" Target="media/rId227.jpg" /><Relationship Type="http://schemas.openxmlformats.org/officeDocument/2006/relationships/image" Id="rId230" Target="media/rId230.jpg" /><Relationship Type="http://schemas.openxmlformats.org/officeDocument/2006/relationships/image" Id="rId233" Target="media/rId233.jpg" /><Relationship Type="http://schemas.openxmlformats.org/officeDocument/2006/relationships/image" Id="rId236" Target="media/rId236.jpg" /><Relationship Type="http://schemas.openxmlformats.org/officeDocument/2006/relationships/image" Id="rId239" Target="media/rId239.jpg" /><Relationship Type="http://schemas.openxmlformats.org/officeDocument/2006/relationships/image" Id="rId242" Target="media/rId242.jpg" /><Relationship Type="http://schemas.openxmlformats.org/officeDocument/2006/relationships/image" Id="rId245" Target="media/rId245.jpg" /><Relationship Type="http://schemas.openxmlformats.org/officeDocument/2006/relationships/image" Id="rId248" Target="media/rId248.jpg" /><Relationship Type="http://schemas.openxmlformats.org/officeDocument/2006/relationships/image" Id="rId251" Target="media/rId251.jpg" /><Relationship Type="http://schemas.openxmlformats.org/officeDocument/2006/relationships/image" Id="rId254" Target="media/rId254.jpg" /><Relationship Type="http://schemas.openxmlformats.org/officeDocument/2006/relationships/image" Id="rId258" Target="media/rId258.jpg" /><Relationship Type="http://schemas.openxmlformats.org/officeDocument/2006/relationships/image" Id="rId261" Target="media/rId261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70" Target="media/rId270.jpg" /><Relationship Type="http://schemas.openxmlformats.org/officeDocument/2006/relationships/image" Id="rId273" Target="media/rId273.jpg" /><Relationship Type="http://schemas.openxmlformats.org/officeDocument/2006/relationships/image" Id="rId276" Target="media/rId276.jpg" /><Relationship Type="http://schemas.openxmlformats.org/officeDocument/2006/relationships/image" Id="rId279" Target="media/rId279.jpg" /><Relationship Type="http://schemas.openxmlformats.org/officeDocument/2006/relationships/image" Id="rId282" Target="media/rId282.jpg" /><Relationship Type="http://schemas.openxmlformats.org/officeDocument/2006/relationships/image" Id="rId285" Target="media/rId285.jpg" /><Relationship Type="http://schemas.openxmlformats.org/officeDocument/2006/relationships/image" Id="rId288" Target="media/rId288.jpg" /><Relationship Type="http://schemas.openxmlformats.org/officeDocument/2006/relationships/image" Id="rId293" Target="media/rId293.jpg" /><Relationship Type="http://schemas.openxmlformats.org/officeDocument/2006/relationships/image" Id="rId296" Target="media/rId296.jpg" /><Relationship Type="http://schemas.openxmlformats.org/officeDocument/2006/relationships/image" Id="rId299" Target="media/rId299.jpg" /><Relationship Type="http://schemas.openxmlformats.org/officeDocument/2006/relationships/image" Id="rId302" Target="media/rId302.jpg" /><Relationship Type="http://schemas.openxmlformats.org/officeDocument/2006/relationships/image" Id="rId305" Target="media/rId305.jpg" /><Relationship Type="http://schemas.openxmlformats.org/officeDocument/2006/relationships/image" Id="rId311" Target="media/rId311.jpg" /><Relationship Type="http://schemas.openxmlformats.org/officeDocument/2006/relationships/image" Id="rId314" Target="media/rId314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jpg" /><Relationship Type="http://schemas.openxmlformats.org/officeDocument/2006/relationships/image" Id="rId336" Target="media/rId336.jpg" /><Relationship Type="http://schemas.openxmlformats.org/officeDocument/2006/relationships/image" Id="rId339" Target="media/rId339.jpg" /><Relationship Type="http://schemas.openxmlformats.org/officeDocument/2006/relationships/image" Id="rId342" Target="media/rId342.jpg" /><Relationship Type="http://schemas.openxmlformats.org/officeDocument/2006/relationships/image" Id="rId346" Target="media/rId346.jpg" /><Relationship Type="http://schemas.openxmlformats.org/officeDocument/2006/relationships/image" Id="rId349" Target="media/rId349.jpg" /><Relationship Type="http://schemas.openxmlformats.org/officeDocument/2006/relationships/image" Id="rId352" Target="media/rId352.jpg" /><Relationship Type="http://schemas.openxmlformats.org/officeDocument/2006/relationships/image" Id="rId355" Target="media/rId355.jpg" /><Relationship Type="http://schemas.openxmlformats.org/officeDocument/2006/relationships/image" Id="rId358" Target="media/rId358.jpg" /><Relationship Type="http://schemas.openxmlformats.org/officeDocument/2006/relationships/image" Id="rId361" Target="media/rId361.jpg" /><Relationship Type="http://schemas.openxmlformats.org/officeDocument/2006/relationships/image" Id="rId366" Target="media/rId366.jpg" /><Relationship Type="http://schemas.openxmlformats.org/officeDocument/2006/relationships/image" Id="rId369" Target="media/rId369.jpg" /><Relationship Type="http://schemas.openxmlformats.org/officeDocument/2006/relationships/image" Id="rId372" Target="media/rId372.jpg" /><Relationship Type="http://schemas.openxmlformats.org/officeDocument/2006/relationships/image" Id="rId375" Target="media/rId375.jpg" /><Relationship Type="http://schemas.openxmlformats.org/officeDocument/2006/relationships/image" Id="rId379" Target="media/rId379.jpg" /><Relationship Type="http://schemas.openxmlformats.org/officeDocument/2006/relationships/image" Id="rId382" Target="media/rId382.jpg" /><Relationship Type="http://schemas.openxmlformats.org/officeDocument/2006/relationships/image" Id="rId385" Target="media/rId385.jpg" /><Relationship Type="http://schemas.openxmlformats.org/officeDocument/2006/relationships/image" Id="rId388" Target="media/rId388.jpg" /><Relationship Type="http://schemas.openxmlformats.org/officeDocument/2006/relationships/image" Id="rId391" Target="media/rId391.jpg" /><Relationship Type="http://schemas.openxmlformats.org/officeDocument/2006/relationships/image" Id="rId394" Target="media/rId394.jpg" /><Relationship Type="http://schemas.openxmlformats.org/officeDocument/2006/relationships/image" Id="rId397" Target="media/rId397.jpg" /><Relationship Type="http://schemas.openxmlformats.org/officeDocument/2006/relationships/image" Id="rId401" Target="media/rId401.jpg" /><Relationship Type="http://schemas.openxmlformats.org/officeDocument/2006/relationships/image" Id="rId404" Target="media/rId404.jpg" /><Relationship Type="http://schemas.openxmlformats.org/officeDocument/2006/relationships/image" Id="rId407" Target="media/rId407.jpg" /><Relationship Type="http://schemas.openxmlformats.org/officeDocument/2006/relationships/image" Id="rId410" Target="media/rId410.jpg" /><Relationship Type="http://schemas.openxmlformats.org/officeDocument/2006/relationships/image" Id="rId414" Target="media/rId414.jpg" /><Relationship Type="http://schemas.openxmlformats.org/officeDocument/2006/relationships/image" Id="rId417" Target="media/rId417.jpg" /><Relationship Type="http://schemas.openxmlformats.org/officeDocument/2006/relationships/image" Id="rId420" Target="media/rId420.jpg" /><Relationship Type="http://schemas.openxmlformats.org/officeDocument/2006/relationships/image" Id="rId423" Target="media/rId423.jpg" /><Relationship Type="http://schemas.openxmlformats.org/officeDocument/2006/relationships/image" Id="rId426" Target="media/rId426.jpg" /><Relationship Type="http://schemas.openxmlformats.org/officeDocument/2006/relationships/image" Id="rId429" Target="media/rId429.jpg" /><Relationship Type="http://schemas.openxmlformats.org/officeDocument/2006/relationships/image" Id="rId433" Target="media/rId433.jpg" /><Relationship Type="http://schemas.openxmlformats.org/officeDocument/2006/relationships/image" Id="rId438" Target="media/rId438.jpg" /><Relationship Type="http://schemas.openxmlformats.org/officeDocument/2006/relationships/image" Id="rId441" Target="media/rId441.jpg" /><Relationship Type="http://schemas.openxmlformats.org/officeDocument/2006/relationships/image" Id="rId444" Target="media/rId444.jpg" /><Relationship Type="http://schemas.openxmlformats.org/officeDocument/2006/relationships/image" Id="rId447" Target="media/rId447.jpg" /><Relationship Type="http://schemas.openxmlformats.org/officeDocument/2006/relationships/image" Id="rId450" Target="media/rId450.jpg" /><Relationship Type="http://schemas.openxmlformats.org/officeDocument/2006/relationships/image" Id="rId453" Target="media/rId453.jpg" /><Relationship Type="http://schemas.openxmlformats.org/officeDocument/2006/relationships/image" Id="rId456" Target="media/rId456.jpg" /><Relationship Type="http://schemas.openxmlformats.org/officeDocument/2006/relationships/image" Id="rId460" Target="media/rId460.jpg" /><Relationship Type="http://schemas.openxmlformats.org/officeDocument/2006/relationships/image" Id="rId463" Target="media/rId463.jpg" /><Relationship Type="http://schemas.openxmlformats.org/officeDocument/2006/relationships/image" Id="rId466" Target="media/rId466.jpg" /><Relationship Type="http://schemas.openxmlformats.org/officeDocument/2006/relationships/image" Id="rId469" Target="media/rId469.jpg" /><Relationship Type="http://schemas.openxmlformats.org/officeDocument/2006/relationships/image" Id="rId472" Target="media/rId472.jpg" /><Relationship Type="http://schemas.openxmlformats.org/officeDocument/2006/relationships/image" Id="rId475" Target="media/rId475.jpg" /><Relationship Type="http://schemas.openxmlformats.org/officeDocument/2006/relationships/image" Id="rId479" Target="media/rId479.jpg" /><Relationship Type="http://schemas.openxmlformats.org/officeDocument/2006/relationships/image" Id="rId483" Target="media/rId483.jpg" /><Relationship Type="http://schemas.openxmlformats.org/officeDocument/2006/relationships/image" Id="rId487" Target="media/rId487.jpg" /><Relationship Type="http://schemas.openxmlformats.org/officeDocument/2006/relationships/image" Id="rId490" Target="media/rId490.jpg" /><Relationship Type="http://schemas.openxmlformats.org/officeDocument/2006/relationships/image" Id="rId493" Target="media/rId493.jpg" /><Relationship Type="http://schemas.openxmlformats.org/officeDocument/2006/relationships/image" Id="rId496" Target="media/rId496.jpg" /><Relationship Type="http://schemas.openxmlformats.org/officeDocument/2006/relationships/image" Id="rId500" Target="media/rId500.jpg" /><Relationship Type="http://schemas.openxmlformats.org/officeDocument/2006/relationships/image" Id="rId503" Target="media/rId503.jpg" /><Relationship Type="http://schemas.openxmlformats.org/officeDocument/2006/relationships/image" Id="rId506" Target="media/rId506.jpg" /><Relationship Type="http://schemas.openxmlformats.org/officeDocument/2006/relationships/image" Id="rId509" Target="media/rId509.jpg" /><Relationship Type="http://schemas.openxmlformats.org/officeDocument/2006/relationships/image" Id="rId512" Target="media/rId512.jpg" /><Relationship Type="http://schemas.openxmlformats.org/officeDocument/2006/relationships/image" Id="rId515" Target="media/rId515.jpg" /><Relationship Type="http://schemas.openxmlformats.org/officeDocument/2006/relationships/image" Id="rId518" Target="media/rId518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75" Target="media/rId75.jpg" /><Relationship Type="http://schemas.openxmlformats.org/officeDocument/2006/relationships/image" Id="rId62" Target="media/rId62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40" Target="https://cetic.br/pesquisa/domicilios/" TargetMode="External" /><Relationship Type="http://schemas.openxmlformats.org/officeDocument/2006/relationships/hyperlink" Id="rId142" Target="https://cetic.br/pt/pesquisa/educacao/" TargetMode="External" /><Relationship Type="http://schemas.openxmlformats.org/officeDocument/2006/relationships/hyperlink" Id="rId141" Target="https://cetic.br/pt/pesquisa/empresas/" TargetMode="External" /><Relationship Type="http://schemas.openxmlformats.org/officeDocument/2006/relationships/hyperlink" Id="rId145" Target="https://cetic.br/pt/pesquisa/governo-eletronico/" TargetMode="External" /><Relationship Type="http://schemas.openxmlformats.org/officeDocument/2006/relationships/hyperlink" Id="rId144" Target="https://cetic.br/pt/pesquisa/osfil/" TargetMode="External" /><Relationship Type="http://schemas.openxmlformats.org/officeDocument/2006/relationships/hyperlink" Id="rId143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5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7" Target="https://www.datacamp.com/pt/tutorial/crew-ai" TargetMode="External" /><Relationship Type="http://schemas.openxmlformats.org/officeDocument/2006/relationships/hyperlink" Id="rId535" Target="https://www.google.com/search?q=google.com" TargetMode="External" /><Relationship Type="http://schemas.openxmlformats.org/officeDocument/2006/relationships/hyperlink" Id="rId148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6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7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4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40" Target="https://cetic.br/pesquisa/domicilios/" TargetMode="External" /><Relationship Type="http://schemas.openxmlformats.org/officeDocument/2006/relationships/hyperlink" Id="rId142" Target="https://cetic.br/pt/pesquisa/educacao/" TargetMode="External" /><Relationship Type="http://schemas.openxmlformats.org/officeDocument/2006/relationships/hyperlink" Id="rId141" Target="https://cetic.br/pt/pesquisa/empresas/" TargetMode="External" /><Relationship Type="http://schemas.openxmlformats.org/officeDocument/2006/relationships/hyperlink" Id="rId145" Target="https://cetic.br/pt/pesquisa/governo-eletronico/" TargetMode="External" /><Relationship Type="http://schemas.openxmlformats.org/officeDocument/2006/relationships/hyperlink" Id="rId144" Target="https://cetic.br/pt/pesquisa/osfil/" TargetMode="External" /><Relationship Type="http://schemas.openxmlformats.org/officeDocument/2006/relationships/hyperlink" Id="rId143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5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7" Target="https://www.datacamp.com/pt/tutorial/crew-ai" TargetMode="External" /><Relationship Type="http://schemas.openxmlformats.org/officeDocument/2006/relationships/hyperlink" Id="rId535" Target="https://www.google.com/search?q=google.com" TargetMode="External" /><Relationship Type="http://schemas.openxmlformats.org/officeDocument/2006/relationships/hyperlink" Id="rId148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6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7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4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8T05:13:19Z</dcterms:created>
  <dcterms:modified xsi:type="dcterms:W3CDTF">2025-03-28T05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